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2E8185" w14:textId="77777777" w:rsidR="00113123" w:rsidRDefault="0000547B" w:rsidP="00113123">
      <w:pPr>
        <w:ind w:left="720" w:hanging="360"/>
      </w:pPr>
      <w:r>
        <w:t xml:space="preserve">Lab sheet for </w:t>
      </w:r>
      <w:r w:rsidR="00113123">
        <w:t xml:space="preserve">Lecture </w:t>
      </w:r>
      <w:r>
        <w:t>2</w:t>
      </w:r>
      <w:r w:rsidR="00113123">
        <w:t xml:space="preserve"> (</w:t>
      </w:r>
      <w:r w:rsidR="00113123" w:rsidRPr="00113123">
        <w:rPr>
          <w:b/>
          <w:bCs/>
        </w:rPr>
        <w:t xml:space="preserve">Lecture 2 </w:t>
      </w:r>
      <w:hyperlink r:id="rId6" w:history="1">
        <w:r w:rsidR="00113123" w:rsidRPr="00113123">
          <w:rPr>
            <w:rStyle w:val="Hyperlink"/>
          </w:rPr>
          <w:t>Categorizing and Tagging Words</w:t>
        </w:r>
      </w:hyperlink>
      <w:r w:rsidR="00113123">
        <w:t>)</w:t>
      </w:r>
    </w:p>
    <w:p w14:paraId="6BF54611" w14:textId="0DDD074D" w:rsidR="0000547B" w:rsidRDefault="0000547B" w:rsidP="00113123"/>
    <w:p w14:paraId="22F87F2F" w14:textId="77777777" w:rsidR="0000547B" w:rsidRDefault="0000547B" w:rsidP="0000547B">
      <w:pPr>
        <w:ind w:left="720" w:hanging="360"/>
      </w:pPr>
    </w:p>
    <w:p w14:paraId="407878C8" w14:textId="7CDE3258" w:rsidR="0000547B" w:rsidRDefault="0000547B" w:rsidP="0000547B">
      <w:pPr>
        <w:pStyle w:val="ListParagraph"/>
        <w:numPr>
          <w:ilvl w:val="0"/>
          <w:numId w:val="1"/>
        </w:numPr>
      </w:pPr>
      <w:r>
        <w:t xml:space="preserve">Use google </w:t>
      </w:r>
      <w:proofErr w:type="spellStart"/>
      <w:r>
        <w:t>Colab</w:t>
      </w:r>
      <w:proofErr w:type="spellEnd"/>
      <w:r>
        <w:t xml:space="preserve"> and upload the </w:t>
      </w:r>
      <w:proofErr w:type="spellStart"/>
      <w:r>
        <w:t>Jupyter</w:t>
      </w:r>
      <w:proofErr w:type="spellEnd"/>
      <w:r>
        <w:t xml:space="preserve"> script ‘</w:t>
      </w:r>
      <w:r w:rsidRPr="0000547B">
        <w:t>Lecture 2_.ipynb</w:t>
      </w:r>
      <w:r>
        <w:t xml:space="preserve">’ on </w:t>
      </w:r>
      <w:r w:rsidR="0033177C">
        <w:t>Learning Zone (LZ)</w:t>
      </w:r>
    </w:p>
    <w:p w14:paraId="651607C4" w14:textId="751A943A" w:rsidR="0000547B" w:rsidRDefault="0000547B" w:rsidP="0000547B">
      <w:pPr>
        <w:pStyle w:val="ListParagraph"/>
        <w:numPr>
          <w:ilvl w:val="0"/>
          <w:numId w:val="1"/>
        </w:numPr>
      </w:pPr>
      <w:r>
        <w:t>Try to understand the code in ‘</w:t>
      </w:r>
      <w:r w:rsidRPr="0000547B">
        <w:t>Lecture 2_.ipynb</w:t>
      </w:r>
      <w:r>
        <w:t>’. Discuss with peers about the code.</w:t>
      </w:r>
    </w:p>
    <w:p w14:paraId="58665A50" w14:textId="4C31127C" w:rsidR="008F5969" w:rsidRDefault="002F220A" w:rsidP="008F5969">
      <w:pPr>
        <w:pStyle w:val="ListParagraph"/>
        <w:numPr>
          <w:ilvl w:val="0"/>
          <w:numId w:val="1"/>
        </w:numPr>
      </w:pPr>
      <w:r>
        <w:t>Us</w:t>
      </w:r>
      <w:r w:rsidR="0000547B">
        <w:t>e</w:t>
      </w:r>
      <w:r>
        <w:t xml:space="preserve"> a </w:t>
      </w:r>
      <w:r w:rsidR="0033177C">
        <w:t>Collab</w:t>
      </w:r>
      <w:r>
        <w:t xml:space="preserve"> </w:t>
      </w:r>
      <w:proofErr w:type="spellStart"/>
      <w:r>
        <w:t>Jupyter</w:t>
      </w:r>
      <w:proofErr w:type="spellEnd"/>
      <w:r>
        <w:t xml:space="preserve"> script under Google, d</w:t>
      </w:r>
      <w:r w:rsidR="00F66737">
        <w:t>o exercises 1-10 in chapter 5 of the NLP Processing with Python book (section 5.10)</w:t>
      </w:r>
    </w:p>
    <w:p w14:paraId="6BC673B1" w14:textId="3B8D9F07" w:rsidR="00E42643" w:rsidRDefault="00E42643" w:rsidP="008F5969">
      <w:pPr>
        <w:pStyle w:val="ListParagraph"/>
        <w:numPr>
          <w:ilvl w:val="0"/>
          <w:numId w:val="1"/>
        </w:numPr>
      </w:pPr>
      <w:r>
        <w:t>You can find the book from this link:</w:t>
      </w:r>
    </w:p>
    <w:p w14:paraId="431AB333" w14:textId="5DDA2513" w:rsidR="00E42643" w:rsidRDefault="00E42643" w:rsidP="00E42643">
      <w:pPr>
        <w:pStyle w:val="ListParagraph"/>
      </w:pPr>
      <w:r w:rsidRPr="00E42643">
        <w:t>http://www.nltk.org/book/</w:t>
      </w:r>
    </w:p>
    <w:p w14:paraId="66AFBEBE" w14:textId="58700C31" w:rsidR="00F66737" w:rsidRDefault="00F66737" w:rsidP="008F5969">
      <w:pPr>
        <w:pStyle w:val="ListParagraph"/>
        <w:numPr>
          <w:ilvl w:val="0"/>
          <w:numId w:val="1"/>
        </w:numPr>
      </w:pPr>
      <w:r>
        <w:t>If you have spare time in the lab, do some of the other exercises.</w:t>
      </w:r>
    </w:p>
    <w:sectPr w:rsidR="00F66737" w:rsidSect="000A133F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E10C2"/>
    <w:multiLevelType w:val="hybridMultilevel"/>
    <w:tmpl w:val="42F642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22514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zNjWyMLU0sATSJko6SsGpxcWZ+XkgBYa1ALxyyvIsAAAA"/>
  </w:docVars>
  <w:rsids>
    <w:rsidRoot w:val="008F5969"/>
    <w:rsid w:val="0000547B"/>
    <w:rsid w:val="000A133F"/>
    <w:rsid w:val="000D0B37"/>
    <w:rsid w:val="00113123"/>
    <w:rsid w:val="002F220A"/>
    <w:rsid w:val="0033177C"/>
    <w:rsid w:val="00366645"/>
    <w:rsid w:val="0039345E"/>
    <w:rsid w:val="005F6647"/>
    <w:rsid w:val="00785F99"/>
    <w:rsid w:val="008634EF"/>
    <w:rsid w:val="008F5969"/>
    <w:rsid w:val="00E42643"/>
    <w:rsid w:val="00F66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13F5ED"/>
  <w15:chartTrackingRefBased/>
  <w15:docId w15:val="{4EF32E62-F7EC-FD4B-8DC1-800390ACF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596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F59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59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596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nltk.org/book/ch05.htm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F453F-5957-46A3-B780-0C41921E30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2</Words>
  <Characters>469</Characters>
  <Application>Microsoft Office Word</Application>
  <DocSecurity>0</DocSecurity>
  <Lines>3</Lines>
  <Paragraphs>1</Paragraphs>
  <ScaleCrop>false</ScaleCrop>
  <Company/>
  <LinksUpToDate>false</LinksUpToDate>
  <CharactersWithSpaces>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boozar Taherkhani</cp:lastModifiedBy>
  <cp:revision>4</cp:revision>
  <dcterms:created xsi:type="dcterms:W3CDTF">2023-10-24T13:48:00Z</dcterms:created>
  <dcterms:modified xsi:type="dcterms:W3CDTF">2023-10-24T15:35:00Z</dcterms:modified>
</cp:coreProperties>
</file>